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F3D42EE" w:rsidR="0000007A" w:rsidRPr="00DE7D30" w:rsidRDefault="00BB7F5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6306D">
                <w:rPr>
                  <w:rStyle w:val="Hyperlink"/>
                  <w:rFonts w:ascii="Arial" w:hAnsi="Arial" w:cs="Arial"/>
                </w:rPr>
                <w:t>Research Advances in Environment, Geography and Earth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80DD782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B7F53">
              <w:rPr>
                <w:rFonts w:ascii="Arial" w:hAnsi="Arial" w:cs="Arial"/>
                <w:b/>
                <w:bCs/>
                <w:szCs w:val="28"/>
                <w:lang w:val="en-GB"/>
              </w:rPr>
              <w:t>1727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97CE292" w:rsidR="0000007A" w:rsidRPr="00DE7D30" w:rsidRDefault="00BB7F5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B7F53">
              <w:rPr>
                <w:rFonts w:ascii="Arial" w:hAnsi="Arial" w:cs="Arial"/>
                <w:b/>
                <w:szCs w:val="28"/>
                <w:lang w:val="en-GB"/>
              </w:rPr>
              <w:t>Red mud-based geopolymer and the innovative applica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ADA1A6B" w:rsidR="00CF0BBB" w:rsidRPr="00DE7D30" w:rsidRDefault="00BB7F5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788BD0" w14:textId="77777777" w:rsidR="005E76B8" w:rsidRPr="0000007A" w:rsidRDefault="005E76B8" w:rsidP="0099583E">
      <w:r>
        <w:separator/>
      </w:r>
    </w:p>
  </w:endnote>
  <w:endnote w:type="continuationSeparator" w:id="0">
    <w:p w14:paraId="0A53552B" w14:textId="77777777" w:rsidR="005E76B8" w:rsidRPr="0000007A" w:rsidRDefault="005E76B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FCF70F" w14:textId="77777777" w:rsidR="005E76B8" w:rsidRPr="0000007A" w:rsidRDefault="005E76B8" w:rsidP="0099583E">
      <w:r>
        <w:separator/>
      </w:r>
    </w:p>
  </w:footnote>
  <w:footnote w:type="continuationSeparator" w:id="0">
    <w:p w14:paraId="66BE5B7B" w14:textId="77777777" w:rsidR="005E76B8" w:rsidRPr="0000007A" w:rsidRDefault="005E76B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1F3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6B8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299E"/>
    <w:rsid w:val="00B760E1"/>
    <w:rsid w:val="00B82FFC"/>
    <w:rsid w:val="00BA1AB3"/>
    <w:rsid w:val="00BA6421"/>
    <w:rsid w:val="00BB4FEC"/>
    <w:rsid w:val="00BB7F53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advances-in-environment-geography-and-earth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1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5T06:25:00Z</dcterms:modified>
</cp:coreProperties>
</file>